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C04B8" w14:textId="257FAAC8" w:rsidR="0039129F" w:rsidRDefault="00856BD6" w:rsidP="00856BD6">
      <w:pPr>
        <w:pStyle w:val="a3"/>
        <w:rPr>
          <w:rFonts w:ascii="TH SarabunPSK" w:hAnsi="TH SarabunPSK" w:cs="TH SarabunPSK" w:hint="cs"/>
          <w:b/>
          <w:bCs/>
          <w:sz w:val="32"/>
          <w:szCs w:val="32"/>
          <w:cs/>
        </w:rPr>
      </w:pPr>
      <w:r w:rsidRPr="00856BD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ตารางที่ </w:t>
      </w:r>
      <w:r w:rsidRPr="00856BD6">
        <w:rPr>
          <w:rFonts w:ascii="TH SarabunPSK" w:hAnsi="TH SarabunPSK" w:cs="TH SarabunPSK"/>
          <w:b/>
          <w:bCs/>
          <w:sz w:val="32"/>
          <w:szCs w:val="32"/>
        </w:rPr>
        <w:t xml:space="preserve">8 </w:t>
      </w:r>
      <w:r w:rsidRPr="00856BD6">
        <w:rPr>
          <w:rFonts w:ascii="TH SarabunPSK" w:hAnsi="TH SarabunPSK" w:cs="TH SarabunPSK" w:hint="cs"/>
          <w:b/>
          <w:bCs/>
          <w:sz w:val="32"/>
          <w:szCs w:val="32"/>
          <w:cs/>
        </w:rPr>
        <w:t>โครงการ</w:t>
      </w:r>
      <w:r w:rsidRPr="00856BD6">
        <w:rPr>
          <w:rFonts w:ascii="TH SarabunPSK" w:hAnsi="TH SarabunPSK" w:cs="TH SarabunPSK"/>
          <w:b/>
          <w:bCs/>
          <w:sz w:val="32"/>
          <w:szCs w:val="32"/>
        </w:rPr>
        <w:t>/</w:t>
      </w:r>
      <w:r w:rsidRPr="00856BD6">
        <w:rPr>
          <w:rFonts w:ascii="TH SarabunPSK" w:hAnsi="TH SarabunPSK" w:cs="TH SarabunPSK" w:hint="cs"/>
          <w:b/>
          <w:bCs/>
          <w:sz w:val="32"/>
          <w:szCs w:val="32"/>
          <w:cs/>
        </w:rPr>
        <w:t>กิจกรรมพัฒนาชุมชนอย่างยั่งยืนที่มีศิษย์เก่าเข้าร่วม</w:t>
      </w:r>
      <w:r w:rsidR="008C41DB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8C41DB">
        <w:rPr>
          <w:rFonts w:ascii="TH SarabunPSK" w:hAnsi="TH SarabunPSK" w:cs="TH SarabunPSK" w:hint="cs"/>
          <w:b/>
          <w:bCs/>
          <w:sz w:val="32"/>
          <w:szCs w:val="32"/>
          <w:cs/>
        </w:rPr>
        <w:t>คณะครุศาสตร์</w:t>
      </w:r>
    </w:p>
    <w:tbl>
      <w:tblPr>
        <w:tblStyle w:val="a4"/>
        <w:tblW w:w="1406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3545"/>
        <w:gridCol w:w="1984"/>
        <w:gridCol w:w="5529"/>
        <w:gridCol w:w="3005"/>
      </w:tblGrid>
      <w:tr w:rsidR="00856BD6" w14:paraId="07933DFF" w14:textId="77777777" w:rsidTr="00AF4BF3">
        <w:trPr>
          <w:tblHeader/>
        </w:trPr>
        <w:tc>
          <w:tcPr>
            <w:tcW w:w="3545" w:type="dxa"/>
            <w:vAlign w:val="center"/>
          </w:tcPr>
          <w:p w14:paraId="0BDA3B7C" w14:textId="66704CA2" w:rsidR="00856BD6" w:rsidRPr="00856BD6" w:rsidRDefault="00856BD6" w:rsidP="00856BD6">
            <w:pPr>
              <w:pStyle w:val="a3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56BD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โครงการ</w:t>
            </w:r>
            <w:r w:rsidRPr="00856BD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/</w:t>
            </w:r>
            <w:r w:rsidRPr="00856BD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ิจกรรมพัฒนาชุมชน</w:t>
            </w:r>
          </w:p>
        </w:tc>
        <w:tc>
          <w:tcPr>
            <w:tcW w:w="1984" w:type="dxa"/>
            <w:vAlign w:val="center"/>
          </w:tcPr>
          <w:p w14:paraId="4E28BC3E" w14:textId="1E9D5EF1" w:rsidR="00856BD6" w:rsidRPr="00856BD6" w:rsidRDefault="00856BD6" w:rsidP="009E136B">
            <w:pPr>
              <w:pStyle w:val="a3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56BD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นวนศิษย์เก่าที่เข้าร่วมที่อยู่ในชุมชนนั้น ๆ</w:t>
            </w:r>
          </w:p>
        </w:tc>
        <w:tc>
          <w:tcPr>
            <w:tcW w:w="5529" w:type="dxa"/>
            <w:vAlign w:val="center"/>
          </w:tcPr>
          <w:p w14:paraId="0BCA7935" w14:textId="5665B6B1" w:rsidR="00856BD6" w:rsidRPr="00856BD6" w:rsidRDefault="00856BD6" w:rsidP="00856BD6">
            <w:pPr>
              <w:pStyle w:val="a3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56BD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องค์ความรู้ที่ได้รับ</w:t>
            </w:r>
          </w:p>
        </w:tc>
        <w:tc>
          <w:tcPr>
            <w:tcW w:w="3005" w:type="dxa"/>
            <w:vAlign w:val="center"/>
          </w:tcPr>
          <w:p w14:paraId="7198A232" w14:textId="02F8AE2C" w:rsidR="00856BD6" w:rsidRPr="00856BD6" w:rsidRDefault="00856BD6" w:rsidP="00856BD6">
            <w:pPr>
              <w:pStyle w:val="a3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56BD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หลักฐานอ้างอิง</w:t>
            </w:r>
          </w:p>
        </w:tc>
      </w:tr>
      <w:tr w:rsidR="00C6593B" w14:paraId="7D92A454" w14:textId="77777777" w:rsidTr="00AF4BF3">
        <w:tc>
          <w:tcPr>
            <w:tcW w:w="3545" w:type="dxa"/>
          </w:tcPr>
          <w:p w14:paraId="36BE0D6B" w14:textId="63F12944" w:rsidR="00C6593B" w:rsidRPr="002D1D65" w:rsidRDefault="00C6593B" w:rsidP="00C6593B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2D1D65">
              <w:rPr>
                <w:rFonts w:ascii="TH SarabunPSK" w:hAnsi="TH SarabunPSK" w:cs="TH SarabunPSK"/>
                <w:color w:val="3D3D3D"/>
                <w:sz w:val="32"/>
                <w:szCs w:val="32"/>
              </w:rPr>
              <w:t>.</w:t>
            </w:r>
            <w:r w:rsidRPr="002D1D65">
              <w:rPr>
                <w:rFonts w:ascii="TH SarabunPSK" w:hAnsi="TH SarabunPSK" w:cs="TH SarabunPSK"/>
                <w:color w:val="3D3D3D"/>
                <w:sz w:val="32"/>
                <w:szCs w:val="32"/>
                <w:cs/>
              </w:rPr>
              <w:t>โครงการพัฒนาศักยภาพครูประจำการที่สำเร็จการศึกษาจากมหาวิทยาลัยราชภัฏให้เป็นมืออาชีพด้านการนำกระบวนการจัดการเรียนรู้บูรณาการกับงานวิจัยในจังหวัดบุรีรัมย์</w:t>
            </w:r>
            <w:proofErr w:type="gramEnd"/>
          </w:p>
        </w:tc>
        <w:tc>
          <w:tcPr>
            <w:tcW w:w="1984" w:type="dxa"/>
          </w:tcPr>
          <w:p w14:paraId="34159B09" w14:textId="2F067EBF" w:rsidR="00C6593B" w:rsidRPr="002D1D65" w:rsidRDefault="00C6593B" w:rsidP="009E136B">
            <w:pPr>
              <w:pStyle w:val="a3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2D1D6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72</w:t>
            </w:r>
          </w:p>
        </w:tc>
        <w:tc>
          <w:tcPr>
            <w:tcW w:w="5529" w:type="dxa"/>
          </w:tcPr>
          <w:p w14:paraId="708F6B9B" w14:textId="1E24365D" w:rsidR="00C6593B" w:rsidRPr="00A728AC" w:rsidRDefault="00C6593B" w:rsidP="00A728AC">
            <w:pPr>
              <w:pStyle w:val="a5"/>
              <w:numPr>
                <w:ilvl w:val="0"/>
                <w:numId w:val="2"/>
              </w:num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A728A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ได้โปรแกรมในการพัฒนาการจัดการเรียนรู้บูรณาการกับงานวิจัย </w:t>
            </w:r>
            <w:r w:rsidRPr="00A728A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5</w:t>
            </w:r>
            <w:r w:rsidRPr="00A728A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สาขาวิชา ได้แก่ ฟิสิกส์ คณิตศาสตร์ ภาษาไทย พลศึกษา และวิทยาศาสตร์</w:t>
            </w:r>
          </w:p>
          <w:p w14:paraId="0D41F275" w14:textId="77777777" w:rsidR="00A728AC" w:rsidRDefault="00C6593B" w:rsidP="00A728AC">
            <w:pPr>
              <w:pStyle w:val="a3"/>
              <w:numPr>
                <w:ilvl w:val="0"/>
                <w:numId w:val="2"/>
              </w:num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2D1D6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>ครูมีนวัตกรรมไปใช้ในการทำวิจัย</w:t>
            </w:r>
          </w:p>
          <w:p w14:paraId="3BE987F4" w14:textId="07421590" w:rsidR="00C6593B" w:rsidRPr="00A728AC" w:rsidRDefault="00C6593B" w:rsidP="00A728AC">
            <w:pPr>
              <w:pStyle w:val="a3"/>
              <w:numPr>
                <w:ilvl w:val="0"/>
                <w:numId w:val="2"/>
              </w:num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A728A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โปรแกรมการพัฒนา </w:t>
            </w:r>
            <w:r w:rsidRPr="00A728A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soft skill </w:t>
            </w:r>
            <w:r w:rsidRPr="00A728A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ทักษะสู่ความเป็นครูมืออาชีพสำหรับนักศึกษาครูในศตวรรษที่ </w:t>
            </w:r>
            <w:r w:rsidRPr="00A728A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21</w:t>
            </w:r>
            <w:r w:rsidRPr="00A728A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จำนวน </w:t>
            </w:r>
            <w:r w:rsidRPr="00A728A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4</w:t>
            </w:r>
            <w:r w:rsidRPr="00A728AC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โมดูล</w:t>
            </w:r>
          </w:p>
        </w:tc>
        <w:tc>
          <w:tcPr>
            <w:tcW w:w="3005" w:type="dxa"/>
          </w:tcPr>
          <w:p w14:paraId="0E720965" w14:textId="1F04B708" w:rsidR="00C6593B" w:rsidRDefault="00612194" w:rsidP="00C6593B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hyperlink r:id="rId5" w:history="1">
              <w:r w:rsidR="00AF4BF3" w:rsidRPr="00DE75BB">
                <w:rPr>
                  <w:rStyle w:val="a6"/>
                  <w:rFonts w:ascii="TH SarabunPSK" w:hAnsi="TH SarabunPSK" w:cs="TH SarabunPSK"/>
                  <w:sz w:val="32"/>
                  <w:szCs w:val="32"/>
                </w:rPr>
                <w:t>https://drive.google.com/drive/folders/1OSdS5hLP8AmBeduK52cqX4F4S3TAKKsD?usp=sharing</w:t>
              </w:r>
            </w:hyperlink>
          </w:p>
          <w:p w14:paraId="091173C3" w14:textId="2B5C493A" w:rsidR="00AF4BF3" w:rsidRPr="00AF4BF3" w:rsidRDefault="00AF4BF3" w:rsidP="00C6593B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F4BF3" w14:paraId="5A1B3FFC" w14:textId="77777777" w:rsidTr="00AF4BF3">
        <w:tc>
          <w:tcPr>
            <w:tcW w:w="3545" w:type="dxa"/>
          </w:tcPr>
          <w:p w14:paraId="0E038D59" w14:textId="6CD08E71" w:rsidR="00AF4BF3" w:rsidRPr="002D1D65" w:rsidRDefault="00AF4BF3" w:rsidP="00AF4BF3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r w:rsidRPr="002D1D65">
              <w:rPr>
                <w:rFonts w:ascii="TH SarabunPSK" w:hAnsi="TH SarabunPSK" w:cs="TH SarabunPSK"/>
                <w:color w:val="3D3D3D"/>
                <w:sz w:val="32"/>
                <w:szCs w:val="32"/>
                <w:cs/>
              </w:rPr>
              <w:t>โครงการพัฒนาสมรรถนะครูปฐมวัยมืออาชีพด้านการจัดการเรียนรู้บูรณาการนวัตกรรมการศึกษาเพื่อพัฒนาทักษะการคิดของเด็กปฐมวัย</w:t>
            </w:r>
          </w:p>
        </w:tc>
        <w:tc>
          <w:tcPr>
            <w:tcW w:w="1984" w:type="dxa"/>
          </w:tcPr>
          <w:p w14:paraId="046F401A" w14:textId="77777777" w:rsidR="00AF4BF3" w:rsidRPr="002D1D65" w:rsidRDefault="00AF4BF3" w:rsidP="00AF4BF3">
            <w:pPr>
              <w:jc w:val="center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2D1D6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25</w:t>
            </w:r>
          </w:p>
          <w:p w14:paraId="3952365F" w14:textId="77777777" w:rsidR="00AF4BF3" w:rsidRPr="002D1D65" w:rsidRDefault="00AF4BF3" w:rsidP="00AF4BF3">
            <w:pPr>
              <w:pStyle w:val="a3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21FCA657" w14:textId="470CC8A0" w:rsidR="00AF4BF3" w:rsidRPr="002D1D65" w:rsidRDefault="00AF4BF3" w:rsidP="00AF4BF3">
            <w:pPr>
              <w:pStyle w:val="a3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2D1D6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>การจัดการเรียนรู้แบบบูรณาการนวัตกรรมการศึกษาเพื่อพัฒนาทักษะการคิดของเด็กปฐมวัย</w:t>
            </w:r>
          </w:p>
        </w:tc>
        <w:tc>
          <w:tcPr>
            <w:tcW w:w="3005" w:type="dxa"/>
          </w:tcPr>
          <w:p w14:paraId="74862A8C" w14:textId="4A35BCF4" w:rsidR="00AF4BF3" w:rsidRPr="002D1D65" w:rsidRDefault="00612194" w:rsidP="00AF4BF3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hyperlink r:id="rId6" w:history="1">
              <w:r w:rsidR="00AF4BF3" w:rsidRPr="00F82F44">
                <w:rPr>
                  <w:rStyle w:val="a6"/>
                  <w:rFonts w:ascii="TH SarabunPSK" w:hAnsi="TH SarabunPSK" w:cs="TH SarabunPSK"/>
                  <w:sz w:val="32"/>
                  <w:szCs w:val="32"/>
                </w:rPr>
                <w:t>https://drive.google.com/drive/folders/1OSdS5hLP8AmBeduK52cqX4F4S3TAKKsD?usp=sharing</w:t>
              </w:r>
            </w:hyperlink>
          </w:p>
        </w:tc>
      </w:tr>
      <w:tr w:rsidR="00AF4BF3" w14:paraId="18A35D59" w14:textId="77777777" w:rsidTr="00AF4BF3">
        <w:tc>
          <w:tcPr>
            <w:tcW w:w="3545" w:type="dxa"/>
          </w:tcPr>
          <w:p w14:paraId="2D04BCE1" w14:textId="6BD26E63" w:rsidR="00AF4BF3" w:rsidRPr="002D1D65" w:rsidRDefault="00AF4BF3" w:rsidP="00AF4BF3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r w:rsidRPr="00F13D44">
              <w:rPr>
                <w:rFonts w:ascii="TH SarabunPSK" w:hAnsi="TH SarabunPSK" w:cs="TH SarabunPSK" w:hint="cs"/>
                <w:sz w:val="32"/>
                <w:szCs w:val="32"/>
                <w:cs/>
              </w:rPr>
              <w:t>โครงการ</w:t>
            </w:r>
            <w:r w:rsidRPr="000F0744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พัฒนาผลิตภัณฑ์สิ่งทอท้องถิ่นจากองค์ความรู้ด้านสุนทรียศาสตร์และการออกแบบ เพื่อยกระดับคุณค่าสินค้าและเพิ่มมูลค่าทางเศรษฐกิจฐานราก</w:t>
            </w:r>
          </w:p>
        </w:tc>
        <w:tc>
          <w:tcPr>
            <w:tcW w:w="1984" w:type="dxa"/>
          </w:tcPr>
          <w:p w14:paraId="29CEC66E" w14:textId="6D097EC4" w:rsidR="00AF4BF3" w:rsidRPr="002D1D65" w:rsidRDefault="00AF4BF3" w:rsidP="00AF4BF3">
            <w:pPr>
              <w:pStyle w:val="a3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</w:t>
            </w:r>
          </w:p>
        </w:tc>
        <w:tc>
          <w:tcPr>
            <w:tcW w:w="5529" w:type="dxa"/>
          </w:tcPr>
          <w:p w14:paraId="7C0FB1AA" w14:textId="2FADE229" w:rsidR="00AF4BF3" w:rsidRPr="00A728AC" w:rsidRDefault="00AF4BF3" w:rsidP="00AF4BF3">
            <w:pPr>
              <w:pStyle w:val="a5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A728AC">
              <w:rPr>
                <w:rFonts w:ascii="TH SarabunPSK" w:hAnsi="TH SarabunPSK" w:cs="TH SarabunPSK" w:hint="cs"/>
                <w:sz w:val="32"/>
                <w:szCs w:val="32"/>
                <w:cs/>
              </w:rPr>
              <w:t>ทราบข้อมูลพื้นฐานของชุมชนตำบลบ้านถลุงเหล็ก อำเภอเมือง จังหวัดบุรีรัมย์</w:t>
            </w:r>
          </w:p>
          <w:p w14:paraId="3CA1CBC9" w14:textId="0109E067" w:rsidR="00AF4BF3" w:rsidRPr="00A728AC" w:rsidRDefault="00AF4BF3" w:rsidP="00AF4BF3">
            <w:pPr>
              <w:pStyle w:val="a5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A728AC">
              <w:rPr>
                <w:rFonts w:ascii="TH SarabunPSK" w:hAnsi="TH SarabunPSK" w:cs="TH SarabunPSK" w:hint="cs"/>
                <w:sz w:val="32"/>
                <w:szCs w:val="32"/>
                <w:cs/>
              </w:rPr>
              <w:t>ทราบความต้องการองค์ความรู้ของชุมชน และส่งเสริมการพัฒนาผลิตภัณฑ์สิ่งทอเพิ่มมูลค่าทางเศรษฐกิจ</w:t>
            </w:r>
          </w:p>
          <w:p w14:paraId="7C9F2766" w14:textId="7438D288" w:rsidR="00AF4BF3" w:rsidRPr="00A728AC" w:rsidRDefault="00AF4BF3" w:rsidP="00AF4BF3">
            <w:pPr>
              <w:pStyle w:val="a5"/>
              <w:numPr>
                <w:ilvl w:val="0"/>
                <w:numId w:val="1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A728AC">
              <w:rPr>
                <w:rFonts w:ascii="TH SarabunPSK" w:hAnsi="TH SarabunPSK" w:cs="TH SarabunPSK" w:hint="cs"/>
                <w:sz w:val="32"/>
                <w:szCs w:val="32"/>
              </w:rPr>
              <w:lastRenderedPageBreak/>
              <w:t>3</w:t>
            </w:r>
            <w:r w:rsidRPr="00A728AC">
              <w:rPr>
                <w:rFonts w:ascii="TH SarabunPSK" w:hAnsi="TH SarabunPSK" w:cs="TH SarabunPSK" w:hint="cs"/>
                <w:sz w:val="32"/>
                <w:szCs w:val="32"/>
                <w:cs/>
              </w:rPr>
              <w:t>) ความสามารถในการประยุกต์ใช้และถ่ายทอดเทคโนโลยีสารสนเทศเกี่ยวกับผลิตภัณฑ์สิ่งทอที่ออกแบบเพื่อตอบสนองความต้องการของตลาด</w:t>
            </w:r>
          </w:p>
        </w:tc>
        <w:tc>
          <w:tcPr>
            <w:tcW w:w="3005" w:type="dxa"/>
          </w:tcPr>
          <w:p w14:paraId="00B7722A" w14:textId="0A9EBE93" w:rsidR="00AF4BF3" w:rsidRPr="002D1D65" w:rsidRDefault="00612194" w:rsidP="00AF4BF3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hyperlink r:id="rId7" w:history="1">
              <w:r w:rsidR="00AF4BF3" w:rsidRPr="00F82F44">
                <w:rPr>
                  <w:rStyle w:val="a6"/>
                  <w:rFonts w:ascii="TH SarabunPSK" w:hAnsi="TH SarabunPSK" w:cs="TH SarabunPSK"/>
                  <w:sz w:val="32"/>
                  <w:szCs w:val="32"/>
                </w:rPr>
                <w:t>https://drive.google.com/drive/folders/1OSdS5hLP8AmBeduK52cqX4F4S3TAKKsD?usp=sharing</w:t>
              </w:r>
            </w:hyperlink>
          </w:p>
        </w:tc>
      </w:tr>
      <w:tr w:rsidR="00AF4BF3" w14:paraId="11596184" w14:textId="77777777" w:rsidTr="00AF4BF3">
        <w:tc>
          <w:tcPr>
            <w:tcW w:w="3545" w:type="dxa"/>
          </w:tcPr>
          <w:p w14:paraId="1858C2BD" w14:textId="77777777" w:rsidR="00AF4BF3" w:rsidRDefault="00AF4BF3" w:rsidP="00AF4BF3">
            <w:pPr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  <w:r w:rsidRPr="00F13D44">
              <w:rPr>
                <w:rFonts w:ascii="TH SarabunPSK" w:hAnsi="TH SarabunPSK" w:cs="TH SarabunPSK" w:hint="cs"/>
                <w:sz w:val="32"/>
                <w:szCs w:val="32"/>
                <w:cs/>
              </w:rPr>
              <w:t>โครงการ</w:t>
            </w:r>
            <w:r w:rsidRPr="00602E3E"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  <w:cs/>
              </w:rPr>
              <w:t>การยกระดับผลิตภัณฑ์ชุมชน ตำบลบ้านยาง อำเภอเมือง</w:t>
            </w:r>
          </w:p>
          <w:p w14:paraId="63AB6C8C" w14:textId="203380BD" w:rsidR="00AF4BF3" w:rsidRPr="002D1D65" w:rsidRDefault="00AF4BF3" w:rsidP="00AF4BF3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r w:rsidRPr="00602E3E"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  <w:cs/>
              </w:rPr>
              <w:t>บุรีรัมย์ จังหวัดบุรีรัมย์</w:t>
            </w:r>
          </w:p>
        </w:tc>
        <w:tc>
          <w:tcPr>
            <w:tcW w:w="1984" w:type="dxa"/>
          </w:tcPr>
          <w:p w14:paraId="42702C32" w14:textId="60FB7C38" w:rsidR="00AF4BF3" w:rsidRPr="002D1D65" w:rsidRDefault="00AF4BF3" w:rsidP="00AF4BF3">
            <w:pPr>
              <w:pStyle w:val="a3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</w:t>
            </w:r>
          </w:p>
        </w:tc>
        <w:tc>
          <w:tcPr>
            <w:tcW w:w="5529" w:type="dxa"/>
          </w:tcPr>
          <w:p w14:paraId="0A219219" w14:textId="77777777" w:rsidR="00AF4BF3" w:rsidRPr="00A728AC" w:rsidRDefault="00AF4BF3" w:rsidP="00AF4BF3">
            <w:pPr>
              <w:pStyle w:val="a5"/>
              <w:numPr>
                <w:ilvl w:val="0"/>
                <w:numId w:val="1"/>
              </w:numPr>
              <w:jc w:val="thaiDistribute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  <w:r w:rsidRPr="00A728AC"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  <w:cs/>
              </w:rPr>
              <w:t>การพัฒนาผลิตภัณฑ์ในชุมชนให้เป็นที่รู้จัก และจดจำได้</w:t>
            </w:r>
          </w:p>
          <w:p w14:paraId="645C653C" w14:textId="24D7E965" w:rsidR="00AF4BF3" w:rsidRPr="00A728AC" w:rsidRDefault="00AF4BF3" w:rsidP="00AF4BF3">
            <w:pPr>
              <w:pStyle w:val="a5"/>
              <w:numPr>
                <w:ilvl w:val="0"/>
                <w:numId w:val="1"/>
              </w:numPr>
              <w:jc w:val="thaiDistribute"/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</w:pPr>
            <w:r w:rsidRPr="00A728AC"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  <w:cs/>
              </w:rPr>
              <w:t>เพื่อให้เกิดการจัดทำข้อมูลขนาดใหญ่ของชุมชน (</w:t>
            </w:r>
            <w:r w:rsidRPr="00A728AC">
              <w:rPr>
                <w:rFonts w:ascii="TH SarabunPSK" w:eastAsia="Times New Roman" w:hAnsi="TH SarabunPSK" w:cs="TH SarabunPSK"/>
                <w:color w:val="000000" w:themeColor="text1"/>
                <w:sz w:val="32"/>
                <w:szCs w:val="32"/>
              </w:rPr>
              <w:t>Community Big Data)</w:t>
            </w:r>
          </w:p>
        </w:tc>
        <w:tc>
          <w:tcPr>
            <w:tcW w:w="3005" w:type="dxa"/>
          </w:tcPr>
          <w:p w14:paraId="47A49E4A" w14:textId="0701D064" w:rsidR="00AF4BF3" w:rsidRPr="002D1D65" w:rsidRDefault="00612194" w:rsidP="00AF4BF3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hyperlink r:id="rId8" w:history="1">
              <w:r w:rsidR="00AF4BF3" w:rsidRPr="00F82F44">
                <w:rPr>
                  <w:rStyle w:val="a6"/>
                  <w:rFonts w:ascii="TH SarabunPSK" w:hAnsi="TH SarabunPSK" w:cs="TH SarabunPSK"/>
                  <w:sz w:val="32"/>
                  <w:szCs w:val="32"/>
                </w:rPr>
                <w:t>https://drive.google.com/drive/folders/1OSdS5hLP8AmBeduK52cqX4F4S3TAKKsD?usp=sharing</w:t>
              </w:r>
            </w:hyperlink>
          </w:p>
        </w:tc>
      </w:tr>
      <w:tr w:rsidR="00AF4BF3" w14:paraId="4530B4DB" w14:textId="77777777" w:rsidTr="00AF4BF3">
        <w:tc>
          <w:tcPr>
            <w:tcW w:w="3545" w:type="dxa"/>
          </w:tcPr>
          <w:p w14:paraId="6044D12A" w14:textId="77777777" w:rsidR="00AF4BF3" w:rsidRDefault="00AF4BF3" w:rsidP="00AF4BF3">
            <w:pPr>
              <w:spacing w:line="256" w:lineRule="auto"/>
              <w:contextualSpacing/>
              <w:rPr>
                <w:rFonts w:ascii="TH SarabunIT๙" w:eastAsia="Calibri" w:hAnsi="TH SarabunIT๙" w:cs="TH SarabunIT๙"/>
                <w:sz w:val="32"/>
                <w:szCs w:val="32"/>
              </w:rPr>
            </w:pPr>
            <w:r w:rsidRPr="00F13D44">
              <w:rPr>
                <w:rFonts w:ascii="TH SarabunPSK" w:hAnsi="TH SarabunPSK" w:cs="TH SarabunPSK" w:hint="cs"/>
                <w:sz w:val="32"/>
                <w:szCs w:val="32"/>
                <w:cs/>
              </w:rPr>
              <w:t>โครงการ</w:t>
            </w:r>
            <w:r w:rsidRPr="007E11CD">
              <w:rPr>
                <w:rFonts w:ascii="TH SarabunIT๙" w:hAnsi="TH SarabunIT๙" w:cs="TH SarabunIT๙"/>
                <w:color w:val="000000" w:themeColor="text1"/>
                <w:sz w:val="32"/>
                <w:szCs w:val="32"/>
                <w:cs/>
              </w:rPr>
              <w:t>การยกระดับผลิตภัณฑ์</w:t>
            </w:r>
            <w:r w:rsidRPr="007E11CD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 xml:space="preserve">เครื่องดื่มเพื่อสุขภาพ ตำบลถาวร </w:t>
            </w:r>
          </w:p>
          <w:p w14:paraId="08FE42ED" w14:textId="4B1921E8" w:rsidR="00AF4BF3" w:rsidRPr="002D1D65" w:rsidRDefault="00AF4BF3" w:rsidP="00AF4BF3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r w:rsidRPr="007E11CD">
              <w:rPr>
                <w:rFonts w:ascii="TH SarabunIT๙" w:eastAsia="Calibri" w:hAnsi="TH SarabunIT๙" w:cs="TH SarabunIT๙"/>
                <w:sz w:val="32"/>
                <w:szCs w:val="32"/>
                <w:cs/>
              </w:rPr>
              <w:t>อำเภอเฉลิมพระเกียรติ จังหวัดบุรีรัมย์</w:t>
            </w:r>
          </w:p>
        </w:tc>
        <w:tc>
          <w:tcPr>
            <w:tcW w:w="1984" w:type="dxa"/>
          </w:tcPr>
          <w:p w14:paraId="1D5A46C8" w14:textId="71B4288E" w:rsidR="00AF4BF3" w:rsidRPr="002D1D65" w:rsidRDefault="00AF4BF3" w:rsidP="00AF4BF3">
            <w:pPr>
              <w:pStyle w:val="a3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</w:t>
            </w:r>
          </w:p>
        </w:tc>
        <w:tc>
          <w:tcPr>
            <w:tcW w:w="5529" w:type="dxa"/>
          </w:tcPr>
          <w:p w14:paraId="51133C71" w14:textId="77777777" w:rsidR="00AF4BF3" w:rsidRPr="00A728AC" w:rsidRDefault="00AF4BF3" w:rsidP="00AF4BF3">
            <w:pPr>
              <w:pStyle w:val="a5"/>
              <w:numPr>
                <w:ilvl w:val="0"/>
                <w:numId w:val="4"/>
              </w:numPr>
              <w:jc w:val="thaiDistribute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A728A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เกิดการพัฒนาทักษะในการเสริมสร้างอาชีพใหม่ในชุมชน </w:t>
            </w:r>
          </w:p>
          <w:p w14:paraId="7E5C146A" w14:textId="661F23DE" w:rsidR="00AF4BF3" w:rsidRPr="00A728AC" w:rsidRDefault="00AF4BF3" w:rsidP="00AF4BF3">
            <w:pPr>
              <w:pStyle w:val="a5"/>
              <w:numPr>
                <w:ilvl w:val="0"/>
                <w:numId w:val="4"/>
              </w:numPr>
              <w:jc w:val="thaiDistribute"/>
              <w:rPr>
                <w:rFonts w:ascii="TH SarabunPSK" w:eastAsia="Calibri" w:hAnsi="TH SarabunPSK" w:cs="TH SarabunPSK"/>
                <w:sz w:val="32"/>
                <w:szCs w:val="32"/>
              </w:rPr>
            </w:pPr>
            <w:r w:rsidRPr="00A728AC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 xml:space="preserve">ยกระดับเศรษฐกิจและสังคมรายตำบลแบบบูรณาการ โดยมีมหาวิทยาลัยในพื้นที่เป็น </w:t>
            </w:r>
            <w:r w:rsidRPr="00A728AC">
              <w:rPr>
                <w:rFonts w:ascii="TH SarabunPSK" w:eastAsia="Calibri" w:hAnsi="TH SarabunPSK" w:cs="TH SarabunPSK"/>
                <w:sz w:val="32"/>
                <w:szCs w:val="32"/>
              </w:rPr>
              <w:t xml:space="preserve">System Integrator  </w:t>
            </w:r>
          </w:p>
          <w:p w14:paraId="2B5A217A" w14:textId="0B4E671E" w:rsidR="00AF4BF3" w:rsidRPr="002D1D65" w:rsidRDefault="00AF4BF3" w:rsidP="00AF4BF3">
            <w:pPr>
              <w:pStyle w:val="a3"/>
              <w:numPr>
                <w:ilvl w:val="0"/>
                <w:numId w:val="4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Calibri" w:hAnsi="TH SarabunPSK" w:cs="TH SarabunPSK" w:hint="cs"/>
                <w:sz w:val="32"/>
                <w:szCs w:val="32"/>
                <w:cs/>
              </w:rPr>
              <w:t>ทราบ</w:t>
            </w:r>
            <w:r w:rsidRPr="00E7029A">
              <w:rPr>
                <w:rFonts w:ascii="TH SarabunPSK" w:eastAsia="Calibri" w:hAnsi="TH SarabunPSK" w:cs="TH SarabunPSK"/>
                <w:sz w:val="32"/>
                <w:szCs w:val="32"/>
                <w:cs/>
              </w:rPr>
              <w:t>ข้อมูลของชุมชน (</w:t>
            </w:r>
            <w:r w:rsidRPr="00E7029A">
              <w:rPr>
                <w:rFonts w:ascii="TH SarabunPSK" w:eastAsia="Calibri" w:hAnsi="TH SarabunPSK" w:cs="TH SarabunPSK"/>
                <w:sz w:val="32"/>
                <w:szCs w:val="32"/>
              </w:rPr>
              <w:t>Community Data)</w:t>
            </w:r>
          </w:p>
        </w:tc>
        <w:tc>
          <w:tcPr>
            <w:tcW w:w="3005" w:type="dxa"/>
          </w:tcPr>
          <w:p w14:paraId="3BC30F5A" w14:textId="6BA44EA3" w:rsidR="00AF4BF3" w:rsidRPr="002D1D65" w:rsidRDefault="00612194" w:rsidP="00AF4BF3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hyperlink r:id="rId9" w:history="1">
              <w:r w:rsidR="00AF4BF3" w:rsidRPr="00F82F44">
                <w:rPr>
                  <w:rStyle w:val="a6"/>
                  <w:rFonts w:ascii="TH SarabunPSK" w:hAnsi="TH SarabunPSK" w:cs="TH SarabunPSK"/>
                  <w:sz w:val="32"/>
                  <w:szCs w:val="32"/>
                </w:rPr>
                <w:t>https://drive.google.com/drive/folders/1OSdS5hLP8AmBeduK52cqX4F4S3TAKKsD?usp=sharing</w:t>
              </w:r>
            </w:hyperlink>
          </w:p>
        </w:tc>
      </w:tr>
      <w:tr w:rsidR="00AF4BF3" w14:paraId="6138140B" w14:textId="77777777" w:rsidTr="00AF4BF3">
        <w:tc>
          <w:tcPr>
            <w:tcW w:w="3545" w:type="dxa"/>
          </w:tcPr>
          <w:p w14:paraId="104260B1" w14:textId="29F2AE20" w:rsidR="00AF4BF3" w:rsidRPr="002D1D65" w:rsidRDefault="00AF4BF3" w:rsidP="00AF4BF3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r w:rsidRPr="00053BA6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 xml:space="preserve">โครงการยกระดับเศรษฐกิจและสังคมแบบบูรณาการ </w:t>
            </w:r>
            <w:r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1</w:t>
            </w:r>
            <w:r w:rsidRPr="00053BA6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 xml:space="preserve"> ตำบล </w:t>
            </w:r>
            <w:r>
              <w:rPr>
                <w:rFonts w:ascii="TH SarabunPSK" w:hAnsi="TH SarabunPSK" w:cs="TH SarabunPSK" w:hint="cs"/>
                <w:spacing w:val="-6"/>
                <w:sz w:val="32"/>
                <w:szCs w:val="32"/>
                <w:cs/>
              </w:rPr>
              <w:t>1</w:t>
            </w:r>
            <w:r w:rsidRPr="00053BA6">
              <w:rPr>
                <w:rFonts w:ascii="TH SarabunPSK" w:hAnsi="TH SarabunPSK" w:cs="TH SarabunPSK"/>
                <w:spacing w:val="-6"/>
                <w:sz w:val="32"/>
                <w:szCs w:val="32"/>
                <w:cs/>
              </w:rPr>
              <w:t>มหาวิทยาลัย จากมหาวิทยาลัยสู่ตำบล เพื่อสร้างรากแก้วให้ประเทศ</w:t>
            </w:r>
          </w:p>
        </w:tc>
        <w:tc>
          <w:tcPr>
            <w:tcW w:w="1984" w:type="dxa"/>
          </w:tcPr>
          <w:p w14:paraId="5D840DC9" w14:textId="2D04AB7B" w:rsidR="00AF4BF3" w:rsidRPr="002D1D65" w:rsidRDefault="00AF4BF3" w:rsidP="00AF4BF3">
            <w:pPr>
              <w:pStyle w:val="a3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</w:t>
            </w:r>
          </w:p>
        </w:tc>
        <w:tc>
          <w:tcPr>
            <w:tcW w:w="5529" w:type="dxa"/>
          </w:tcPr>
          <w:p w14:paraId="7609191E" w14:textId="64544BA4" w:rsidR="00AF4BF3" w:rsidRDefault="00AF4BF3" w:rsidP="00AF4BF3">
            <w:pPr>
              <w:pStyle w:val="a5"/>
              <w:numPr>
                <w:ilvl w:val="0"/>
                <w:numId w:val="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053BA6">
              <w:rPr>
                <w:rFonts w:ascii="TH SarabunPSK" w:hAnsi="TH SarabunPSK" w:cs="TH SarabunPSK"/>
                <w:sz w:val="32"/>
                <w:szCs w:val="32"/>
                <w:cs/>
              </w:rPr>
              <w:t>พัฒนาสินค้าและบริการชุมชนด้านการตลาดและสิ่งอำนวยความสะดวก และส่งเสริมการพัฒนาฝีมือแรงงานชุมชน</w:t>
            </w:r>
          </w:p>
          <w:p w14:paraId="3245196C" w14:textId="10E6BEDA" w:rsidR="00AF4BF3" w:rsidRPr="00A728AC" w:rsidRDefault="00AF4BF3" w:rsidP="00AF4BF3">
            <w:pPr>
              <w:pStyle w:val="a5"/>
              <w:numPr>
                <w:ilvl w:val="0"/>
                <w:numId w:val="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A728AC">
              <w:rPr>
                <w:rFonts w:ascii="TH SarabunPSK" w:hAnsi="TH SarabunPSK" w:cs="TH SarabunPSK"/>
                <w:sz w:val="32"/>
                <w:szCs w:val="32"/>
                <w:cs/>
              </w:rPr>
              <w:t>พัฒนาทักษะในการเสริมสร้างอาชีพใหม่ให้ชุมชน</w:t>
            </w:r>
          </w:p>
          <w:p w14:paraId="2E11CDA9" w14:textId="45CCDCF0" w:rsidR="00AF4BF3" w:rsidRPr="002D1D65" w:rsidRDefault="00AF4BF3" w:rsidP="00AF4BF3">
            <w:pPr>
              <w:pStyle w:val="a3"/>
              <w:numPr>
                <w:ilvl w:val="0"/>
                <w:numId w:val="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ราบ</w:t>
            </w:r>
            <w:r w:rsidRPr="00053BA6">
              <w:rPr>
                <w:rFonts w:ascii="TH SarabunPSK" w:hAnsi="TH SarabunPSK" w:cs="TH SarabunPSK"/>
                <w:sz w:val="32"/>
                <w:szCs w:val="32"/>
                <w:cs/>
              </w:rPr>
              <w:t>ข้อมูลขนาดใหญ่ของชุมชน (</w:t>
            </w:r>
            <w:r w:rsidRPr="00053BA6">
              <w:rPr>
                <w:rFonts w:ascii="TH SarabunPSK" w:hAnsi="TH SarabunPSK" w:cs="TH SarabunPSK"/>
                <w:sz w:val="32"/>
                <w:szCs w:val="32"/>
              </w:rPr>
              <w:t>Community Big Data)</w:t>
            </w:r>
          </w:p>
        </w:tc>
        <w:tc>
          <w:tcPr>
            <w:tcW w:w="3005" w:type="dxa"/>
          </w:tcPr>
          <w:p w14:paraId="7C0B869C" w14:textId="1969B9E7" w:rsidR="00AF4BF3" w:rsidRPr="002D1D65" w:rsidRDefault="00612194" w:rsidP="00AF4BF3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hyperlink r:id="rId10" w:history="1">
              <w:r w:rsidR="00AF4BF3" w:rsidRPr="00F82F44">
                <w:rPr>
                  <w:rStyle w:val="a6"/>
                  <w:rFonts w:ascii="TH SarabunPSK" w:hAnsi="TH SarabunPSK" w:cs="TH SarabunPSK"/>
                  <w:sz w:val="32"/>
                  <w:szCs w:val="32"/>
                </w:rPr>
                <w:t>https://drive.google.com/drive/folders/1OSdS5hLP8AmBeduK52cqX4F4S3TAKKsD?usp=sharing</w:t>
              </w:r>
            </w:hyperlink>
          </w:p>
        </w:tc>
      </w:tr>
      <w:tr w:rsidR="00AF4BF3" w14:paraId="30E717DF" w14:textId="77777777" w:rsidTr="00AF4BF3">
        <w:tc>
          <w:tcPr>
            <w:tcW w:w="3545" w:type="dxa"/>
          </w:tcPr>
          <w:p w14:paraId="7DB715F6" w14:textId="4259983F" w:rsidR="00AF4BF3" w:rsidRPr="00A728AC" w:rsidRDefault="00AF4BF3" w:rsidP="00AF4BF3">
            <w:pPr>
              <w:rPr>
                <w:rFonts w:ascii="TH SarabunPSK" w:hAnsi="TH SarabunPSK" w:cs="TH SarabunPSK"/>
                <w:color w:val="2B2C36"/>
                <w:sz w:val="32"/>
                <w:szCs w:val="32"/>
                <w:shd w:val="clear" w:color="auto" w:fill="FFFFFF"/>
              </w:rPr>
            </w:pPr>
            <w:r w:rsidRPr="00F13D44"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โครงการ</w:t>
            </w:r>
            <w:r w:rsidRPr="00D9497D">
              <w:rPr>
                <w:rFonts w:ascii="TH SarabunPSK" w:hAnsi="TH SarabunPSK" w:cs="TH SarabunPSK"/>
                <w:sz w:val="32"/>
                <w:szCs w:val="32"/>
                <w:cs/>
              </w:rPr>
              <w:t>การ</w:t>
            </w:r>
            <w:r w:rsidRPr="00D9497D">
              <w:rPr>
                <w:rFonts w:ascii="TH SarabunPSK" w:hAnsi="TH SarabunPSK" w:cs="TH SarabunPSK"/>
                <w:color w:val="2B2C36"/>
                <w:sz w:val="32"/>
                <w:szCs w:val="32"/>
                <w:shd w:val="clear" w:color="auto" w:fill="FFFFFF"/>
                <w:cs/>
              </w:rPr>
              <w:t>สร้างมูลค่าเพิ่มผลิตภัณฑ์เสื่อจากต้นกกและต้นไหล ส่งเสริมอาชีพคนในชุมชน เพื่อยกระดับเศรษฐกิจและสังคมรายตำบลแบบบูรณาการ</w:t>
            </w:r>
          </w:p>
        </w:tc>
        <w:tc>
          <w:tcPr>
            <w:tcW w:w="1984" w:type="dxa"/>
          </w:tcPr>
          <w:p w14:paraId="73D26A7C" w14:textId="7551A850" w:rsidR="00AF4BF3" w:rsidRPr="002D1D65" w:rsidRDefault="00AF4BF3" w:rsidP="00AF4BF3">
            <w:pPr>
              <w:pStyle w:val="a3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</w:t>
            </w:r>
          </w:p>
        </w:tc>
        <w:tc>
          <w:tcPr>
            <w:tcW w:w="5529" w:type="dxa"/>
          </w:tcPr>
          <w:p w14:paraId="34140D12" w14:textId="72D372AD" w:rsidR="00AF4BF3" w:rsidRPr="00A728AC" w:rsidRDefault="00AF4BF3" w:rsidP="00AF4BF3">
            <w:pPr>
              <w:pStyle w:val="a5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ราบ</w:t>
            </w:r>
            <w:r w:rsidRPr="00A728AC">
              <w:rPr>
                <w:rFonts w:ascii="TH SarabunPSK" w:hAnsi="TH SarabunPSK" w:cs="TH SarabunPSK"/>
                <w:sz w:val="32"/>
                <w:szCs w:val="32"/>
                <w:cs/>
              </w:rPr>
              <w:t>ข้อมูลพื้นฐานของชุมชน</w:t>
            </w:r>
          </w:p>
          <w:p w14:paraId="004638CB" w14:textId="1A3C0B6A" w:rsidR="00AF4BF3" w:rsidRPr="00A728AC" w:rsidRDefault="00AF4BF3" w:rsidP="00AF4BF3">
            <w:pPr>
              <w:pStyle w:val="a5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A728AC">
              <w:rPr>
                <w:rFonts w:ascii="TH SarabunPSK" w:hAnsi="TH SarabunPSK" w:cs="TH SarabunPSK"/>
                <w:sz w:val="32"/>
                <w:szCs w:val="32"/>
                <w:cs/>
              </w:rPr>
              <w:t>องค์ความรู้สำหรับการพัฒนาและยกระดับผลิตภัณฑ์ของชุมชน</w:t>
            </w:r>
          </w:p>
          <w:p w14:paraId="6A4C1B71" w14:textId="5C7F22BC" w:rsidR="00AF4BF3" w:rsidRPr="002D1D65" w:rsidRDefault="00AF4BF3" w:rsidP="00AF4BF3">
            <w:pPr>
              <w:pStyle w:val="a3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984033">
              <w:rPr>
                <w:rFonts w:ascii="TH SarabunPSK" w:hAnsi="TH SarabunPSK" w:cs="TH SarabunPSK"/>
                <w:sz w:val="32"/>
                <w:szCs w:val="32"/>
                <w:cs/>
              </w:rPr>
              <w:t>องค์ความรู้และทักษะ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ใน</w:t>
            </w:r>
            <w:r w:rsidRPr="00984033">
              <w:rPr>
                <w:rFonts w:ascii="TH SarabunPSK" w:hAnsi="TH SarabunPSK" w:cs="TH SarabunPSK"/>
                <w:sz w:val="32"/>
                <w:szCs w:val="32"/>
                <w:cs/>
              </w:rPr>
              <w:t>การพัฒนาและยกระดับผลิตภัณฑ์ของชุมชน</w:t>
            </w:r>
          </w:p>
        </w:tc>
        <w:tc>
          <w:tcPr>
            <w:tcW w:w="3005" w:type="dxa"/>
          </w:tcPr>
          <w:p w14:paraId="04C5BCC2" w14:textId="080DA1F9" w:rsidR="00AF4BF3" w:rsidRPr="002D1D65" w:rsidRDefault="00612194" w:rsidP="00AF4BF3">
            <w:pPr>
              <w:pStyle w:val="a3"/>
              <w:rPr>
                <w:rFonts w:ascii="TH SarabunPSK" w:hAnsi="TH SarabunPSK" w:cs="TH SarabunPSK"/>
                <w:sz w:val="32"/>
                <w:szCs w:val="32"/>
              </w:rPr>
            </w:pPr>
            <w:hyperlink r:id="rId11" w:history="1">
              <w:r w:rsidR="00AF4BF3" w:rsidRPr="00F82F44">
                <w:rPr>
                  <w:rStyle w:val="a6"/>
                  <w:rFonts w:ascii="TH SarabunPSK" w:hAnsi="TH SarabunPSK" w:cs="TH SarabunPSK"/>
                  <w:sz w:val="32"/>
                  <w:szCs w:val="32"/>
                </w:rPr>
                <w:t>https://drive.google.com/drive/folders/1OSdS5hLP8AmBeduK52cqX4F4S3TAKKsD?usp=sharing</w:t>
              </w:r>
            </w:hyperlink>
          </w:p>
        </w:tc>
      </w:tr>
    </w:tbl>
    <w:p w14:paraId="5E6BB80E" w14:textId="77777777" w:rsidR="00856BD6" w:rsidRPr="00856BD6" w:rsidRDefault="00856BD6" w:rsidP="00856BD6">
      <w:pPr>
        <w:pStyle w:val="a3"/>
        <w:rPr>
          <w:rFonts w:ascii="TH SarabunPSK" w:hAnsi="TH SarabunPSK" w:cs="TH SarabunPSK"/>
          <w:sz w:val="32"/>
          <w:szCs w:val="32"/>
          <w:cs/>
        </w:rPr>
      </w:pPr>
    </w:p>
    <w:sectPr w:rsidR="00856BD6" w:rsidRPr="00856BD6" w:rsidSect="00023CE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B64D58"/>
    <w:multiLevelType w:val="hybridMultilevel"/>
    <w:tmpl w:val="4BF448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1159C2"/>
    <w:multiLevelType w:val="hybridMultilevel"/>
    <w:tmpl w:val="6E9E29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609C6"/>
    <w:multiLevelType w:val="hybridMultilevel"/>
    <w:tmpl w:val="E5FCADB4"/>
    <w:lvl w:ilvl="0" w:tplc="5CE2DC2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D7572"/>
    <w:multiLevelType w:val="hybridMultilevel"/>
    <w:tmpl w:val="BA7C9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A6EF3"/>
    <w:multiLevelType w:val="hybridMultilevel"/>
    <w:tmpl w:val="67FA65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A120F1"/>
    <w:multiLevelType w:val="hybridMultilevel"/>
    <w:tmpl w:val="067404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6451916">
    <w:abstractNumId w:val="0"/>
  </w:num>
  <w:num w:numId="2" w16cid:durableId="747112478">
    <w:abstractNumId w:val="4"/>
  </w:num>
  <w:num w:numId="3" w16cid:durableId="1775321273">
    <w:abstractNumId w:val="2"/>
  </w:num>
  <w:num w:numId="4" w16cid:durableId="1347907656">
    <w:abstractNumId w:val="1"/>
  </w:num>
  <w:num w:numId="5" w16cid:durableId="1865439519">
    <w:abstractNumId w:val="3"/>
  </w:num>
  <w:num w:numId="6" w16cid:durableId="9816140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NzIyMTYzszQwM7BU0lEKTi0uzszPAykwrAUAvP0W5ywAAAA="/>
  </w:docVars>
  <w:rsids>
    <w:rsidRoot w:val="000D0474"/>
    <w:rsid w:val="00023CEC"/>
    <w:rsid w:val="000D0474"/>
    <w:rsid w:val="002D1D65"/>
    <w:rsid w:val="0039129F"/>
    <w:rsid w:val="00612194"/>
    <w:rsid w:val="00856BD6"/>
    <w:rsid w:val="008C41DB"/>
    <w:rsid w:val="009E136B"/>
    <w:rsid w:val="00A728AC"/>
    <w:rsid w:val="00AF4BF3"/>
    <w:rsid w:val="00C6593B"/>
    <w:rsid w:val="00F75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BC981"/>
  <w15:chartTrackingRefBased/>
  <w15:docId w15:val="{C1164683-81B1-4B70-9FD0-7EC3A0B6B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856BD6"/>
    <w:pPr>
      <w:spacing w:after="0" w:line="240" w:lineRule="auto"/>
    </w:pPr>
  </w:style>
  <w:style w:type="table" w:styleId="a4">
    <w:name w:val="Table Grid"/>
    <w:basedOn w:val="a1"/>
    <w:uiPriority w:val="39"/>
    <w:rsid w:val="00856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A728AC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AF4BF3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AF4B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OSdS5hLP8AmBeduK52cqX4F4S3TAKKsD?usp=sharin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OSdS5hLP8AmBeduK52cqX4F4S3TAKKsD?usp=sharin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drive/folders/1OSdS5hLP8AmBeduK52cqX4F4S3TAKKsD?usp=sharing" TargetMode="External"/><Relationship Id="rId11" Type="http://schemas.openxmlformats.org/officeDocument/2006/relationships/hyperlink" Target="https://drive.google.com/drive/folders/1OSdS5hLP8AmBeduK52cqX4F4S3TAKKsD?usp=sharing" TargetMode="External"/><Relationship Id="rId5" Type="http://schemas.openxmlformats.org/officeDocument/2006/relationships/hyperlink" Target="https://drive.google.com/drive/folders/1OSdS5hLP8AmBeduK52cqX4F4S3TAKKsD?usp=sharing" TargetMode="External"/><Relationship Id="rId10" Type="http://schemas.openxmlformats.org/officeDocument/2006/relationships/hyperlink" Target="https://drive.google.com/drive/folders/1OSdS5hLP8AmBeduK52cqX4F4S3TAKKsD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drive/folders/1OSdS5hLP8AmBeduK52cqX4F4S3TAKKsD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ruch Markjaroen</dc:creator>
  <cp:keywords/>
  <dc:description/>
  <cp:lastModifiedBy>NONY</cp:lastModifiedBy>
  <cp:revision>2</cp:revision>
  <dcterms:created xsi:type="dcterms:W3CDTF">2022-07-06T14:47:00Z</dcterms:created>
  <dcterms:modified xsi:type="dcterms:W3CDTF">2022-07-06T14:47:00Z</dcterms:modified>
</cp:coreProperties>
</file>